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6AB9" w:rsidRDefault="00196AB9">
      <w:pPr>
        <w:rPr>
          <w:sz w:val="2"/>
        </w:rPr>
      </w:pPr>
    </w:p>
    <w:tbl>
      <w:tblPr>
        <w:tblW w:w="12170" w:type="dxa"/>
        <w:tblInd w:w="13" w:type="dxa"/>
        <w:tblLayout w:type="fixed"/>
        <w:tblLook w:val="0000" w:firstRow="0" w:lastRow="0" w:firstColumn="0" w:lastColumn="0" w:noHBand="0" w:noVBand="0"/>
      </w:tblPr>
      <w:tblGrid>
        <w:gridCol w:w="537"/>
        <w:gridCol w:w="512"/>
        <w:gridCol w:w="293"/>
        <w:gridCol w:w="327"/>
        <w:gridCol w:w="294"/>
        <w:gridCol w:w="278"/>
        <w:gridCol w:w="267"/>
        <w:gridCol w:w="11"/>
        <w:gridCol w:w="278"/>
        <w:gridCol w:w="278"/>
        <w:gridCol w:w="81"/>
        <w:gridCol w:w="200"/>
        <w:gridCol w:w="337"/>
        <w:gridCol w:w="340"/>
        <w:gridCol w:w="2540"/>
        <w:gridCol w:w="922"/>
        <w:gridCol w:w="510"/>
        <w:gridCol w:w="482"/>
        <w:gridCol w:w="709"/>
        <w:gridCol w:w="1255"/>
        <w:gridCol w:w="1719"/>
      </w:tblGrid>
      <w:tr w:rsidR="00196AB9" w:rsidTr="00437FD3">
        <w:trPr>
          <w:gridAfter w:val="1"/>
          <w:wAfter w:w="1719" w:type="dxa"/>
          <w:trHeight w:val="432"/>
        </w:trPr>
        <w:tc>
          <w:tcPr>
            <w:tcW w:w="10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96AB9" w:rsidRDefault="00196AB9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>USN</w:t>
            </w:r>
          </w:p>
        </w:tc>
        <w:tc>
          <w:tcPr>
            <w:tcW w:w="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2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2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6418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6AB9" w:rsidRDefault="00953EC4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bCs/>
                <w:sz w:val="28"/>
              </w:rPr>
            </w:pPr>
            <w:r w:rsidRPr="00953EC4">
              <w:rPr>
                <w:rFonts w:ascii="Times New Roman" w:hAnsi="Times New Roman"/>
                <w:b/>
                <w:bCs/>
                <w:sz w:val="28"/>
              </w:rPr>
              <w:t>CS822</w:t>
            </w:r>
          </w:p>
        </w:tc>
      </w:tr>
      <w:tr w:rsidR="00196AB9" w:rsidTr="00437FD3">
        <w:trPr>
          <w:gridAfter w:val="1"/>
          <w:wAfter w:w="1719" w:type="dxa"/>
          <w:trHeight w:val="432"/>
        </w:trPr>
        <w:tc>
          <w:tcPr>
            <w:tcW w:w="10451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96AB9" w:rsidRDefault="00196AB9">
            <w:pPr>
              <w:pStyle w:val="Header"/>
              <w:snapToGrid w:val="0"/>
              <w:jc w:val="center"/>
              <w:rPr>
                <w:rFonts w:ascii="Times New Roman" w:hAnsi="Times New Roman"/>
                <w:b/>
                <w:sz w:val="4"/>
                <w:szCs w:val="28"/>
              </w:rPr>
            </w:pPr>
          </w:p>
          <w:p w:rsidR="00196AB9" w:rsidRDefault="00953EC4" w:rsidP="004634E4">
            <w:pPr>
              <w:pStyle w:val="Header"/>
              <w:jc w:val="center"/>
              <w:rPr>
                <w:rFonts w:ascii="Times New Roman" w:hAnsi="Times New Roman"/>
                <w:b/>
                <w:sz w:val="26"/>
                <w:szCs w:val="28"/>
              </w:rPr>
            </w:pPr>
            <w:r w:rsidRPr="00953EC4">
              <w:rPr>
                <w:rFonts w:ascii="Times New Roman" w:hAnsi="Times New Roman"/>
                <w:b/>
                <w:sz w:val="26"/>
                <w:szCs w:val="28"/>
              </w:rPr>
              <w:t>B. E. Degree (Autonomous) Eighth Semester</w:t>
            </w:r>
            <w:r w:rsidR="00C60472">
              <w:rPr>
                <w:rFonts w:ascii="Times New Roman" w:hAnsi="Times New Roman"/>
                <w:b/>
                <w:sz w:val="26"/>
                <w:szCs w:val="28"/>
              </w:rPr>
              <w:t xml:space="preserve"> End Examination (SEE), May 201</w:t>
            </w:r>
            <w:r w:rsidR="00CD5BEA">
              <w:rPr>
                <w:rFonts w:ascii="Times New Roman" w:hAnsi="Times New Roman"/>
                <w:b/>
                <w:sz w:val="26"/>
                <w:szCs w:val="28"/>
              </w:rPr>
              <w:t>8</w:t>
            </w:r>
            <w:r w:rsidR="00C60472">
              <w:rPr>
                <w:rFonts w:ascii="Times New Roman" w:hAnsi="Times New Roman"/>
                <w:b/>
                <w:sz w:val="26"/>
                <w:szCs w:val="28"/>
              </w:rPr>
              <w:t>/June 201</w:t>
            </w:r>
            <w:r w:rsidR="00CD5BEA">
              <w:rPr>
                <w:rFonts w:ascii="Times New Roman" w:hAnsi="Times New Roman"/>
                <w:b/>
                <w:sz w:val="26"/>
                <w:szCs w:val="28"/>
              </w:rPr>
              <w:t>8</w:t>
            </w:r>
          </w:p>
        </w:tc>
      </w:tr>
      <w:tr w:rsidR="00196AB9" w:rsidTr="00437FD3">
        <w:trPr>
          <w:gridAfter w:val="1"/>
          <w:wAfter w:w="1719" w:type="dxa"/>
          <w:trHeight w:val="70"/>
        </w:trPr>
        <w:tc>
          <w:tcPr>
            <w:tcW w:w="10451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96AB9" w:rsidRDefault="00196AB9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bCs/>
                <w:sz w:val="12"/>
              </w:rPr>
            </w:pPr>
          </w:p>
        </w:tc>
      </w:tr>
      <w:tr w:rsidR="00196AB9" w:rsidTr="00437FD3">
        <w:trPr>
          <w:gridAfter w:val="1"/>
          <w:wAfter w:w="1719" w:type="dxa"/>
          <w:trHeight w:val="458"/>
        </w:trPr>
        <w:tc>
          <w:tcPr>
            <w:tcW w:w="10451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96AB9" w:rsidRDefault="00953EC4" w:rsidP="005E7951">
            <w:pPr>
              <w:snapToGrid w:val="0"/>
              <w:jc w:val="center"/>
              <w:rPr>
                <w:b/>
                <w:bCs/>
                <w:sz w:val="28"/>
                <w:szCs w:val="28"/>
              </w:rPr>
            </w:pPr>
            <w:r w:rsidRPr="00953EC4">
              <w:rPr>
                <w:b/>
                <w:bCs/>
                <w:sz w:val="28"/>
                <w:szCs w:val="28"/>
              </w:rPr>
              <w:t>INTERNET of THINGS</w:t>
            </w:r>
          </w:p>
        </w:tc>
      </w:tr>
      <w:tr w:rsidR="00196AB9" w:rsidTr="00437FD3">
        <w:trPr>
          <w:gridAfter w:val="1"/>
          <w:wAfter w:w="1719" w:type="dxa"/>
          <w:trHeight w:val="297"/>
        </w:trPr>
        <w:tc>
          <w:tcPr>
            <w:tcW w:w="10451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96AB9" w:rsidRDefault="00196AB9" w:rsidP="009461CB">
            <w:pPr>
              <w:pStyle w:val="Header"/>
              <w:snapToGrid w:val="0"/>
              <w:jc w:val="center"/>
              <w:rPr>
                <w:rFonts w:ascii="Times New Roman" w:hAnsi="Times New Roman"/>
                <w:b/>
                <w:szCs w:val="28"/>
              </w:rPr>
            </w:pPr>
            <w:r>
              <w:rPr>
                <w:rFonts w:ascii="Times New Roman" w:hAnsi="Times New Roman"/>
                <w:b/>
                <w:szCs w:val="28"/>
              </w:rPr>
              <w:t>(Model Question Paper – I</w:t>
            </w:r>
            <w:r w:rsidR="00BA454D">
              <w:rPr>
                <w:rFonts w:ascii="Times New Roman" w:hAnsi="Times New Roman"/>
                <w:b/>
                <w:szCs w:val="28"/>
              </w:rPr>
              <w:t>I</w:t>
            </w:r>
            <w:r>
              <w:rPr>
                <w:rFonts w:ascii="Times New Roman" w:hAnsi="Times New Roman"/>
                <w:b/>
                <w:szCs w:val="28"/>
              </w:rPr>
              <w:t>)</w:t>
            </w:r>
          </w:p>
        </w:tc>
      </w:tr>
      <w:tr w:rsidR="00196AB9" w:rsidTr="00437FD3">
        <w:trPr>
          <w:gridAfter w:val="1"/>
          <w:wAfter w:w="1719" w:type="dxa"/>
          <w:trHeight w:val="395"/>
        </w:trPr>
        <w:tc>
          <w:tcPr>
            <w:tcW w:w="3156" w:type="dxa"/>
            <w:gridSpan w:val="11"/>
            <w:tcBorders>
              <w:left w:val="single" w:sz="4" w:space="0" w:color="000000"/>
              <w:bottom w:val="single" w:sz="4" w:space="0" w:color="000000"/>
            </w:tcBorders>
          </w:tcPr>
          <w:p w:rsidR="00196AB9" w:rsidRDefault="00196AB9">
            <w:pPr>
              <w:snapToGrid w:val="0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/>
                <w:b/>
                <w:bCs/>
                <w:sz w:val="24"/>
              </w:rPr>
              <w:t xml:space="preserve">Time: 3 Hours ]       </w:t>
            </w:r>
          </w:p>
        </w:tc>
        <w:tc>
          <w:tcPr>
            <w:tcW w:w="3417" w:type="dxa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196AB9" w:rsidRDefault="00196AB9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3878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6AB9" w:rsidRDefault="00196AB9">
            <w:pPr>
              <w:snapToGrid w:val="0"/>
              <w:ind w:right="-1328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/>
                <w:b/>
                <w:bCs/>
                <w:sz w:val="24"/>
              </w:rPr>
              <w:t xml:space="preserve">                   [ Maximum Marks: 100</w:t>
            </w:r>
          </w:p>
        </w:tc>
      </w:tr>
      <w:tr w:rsidR="00196AB9" w:rsidTr="00437FD3">
        <w:trPr>
          <w:gridAfter w:val="1"/>
          <w:wAfter w:w="1719" w:type="dxa"/>
          <w:trHeight w:val="720"/>
        </w:trPr>
        <w:tc>
          <w:tcPr>
            <w:tcW w:w="2508" w:type="dxa"/>
            <w:gridSpan w:val="7"/>
            <w:tcBorders>
              <w:left w:val="single" w:sz="4" w:space="0" w:color="000000"/>
              <w:bottom w:val="single" w:sz="4" w:space="0" w:color="000000"/>
            </w:tcBorders>
          </w:tcPr>
          <w:p w:rsidR="00196AB9" w:rsidRDefault="00196AB9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bCs/>
                <w:sz w:val="28"/>
              </w:rPr>
            </w:pPr>
          </w:p>
        </w:tc>
        <w:tc>
          <w:tcPr>
            <w:tcW w:w="5497" w:type="dxa"/>
            <w:gridSpan w:val="10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196AB9" w:rsidRDefault="00196AB9" w:rsidP="00BA7618">
            <w:pPr>
              <w:snapToGrid w:val="0"/>
              <w:spacing w:after="0" w:line="240" w:lineRule="auto"/>
              <w:ind w:left="-18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  <w:u w:val="single"/>
              </w:rPr>
              <w:t>Instructions to students</w:t>
            </w:r>
            <w:r>
              <w:rPr>
                <w:rFonts w:ascii="Times New Roman" w:hAnsi="Times New Roman"/>
                <w:b/>
                <w:bCs/>
              </w:rPr>
              <w:t>:</w:t>
            </w:r>
          </w:p>
          <w:p w:rsidR="00196AB9" w:rsidRDefault="00196AB9" w:rsidP="00BA7618">
            <w:pPr>
              <w:spacing w:after="0" w:line="240" w:lineRule="auto"/>
              <w:ind w:left="-18"/>
              <w:jc w:val="center"/>
              <w:rPr>
                <w:rFonts w:ascii="Times New Roman" w:hAnsi="Times New Roman"/>
                <w:b/>
                <w:bCs/>
                <w:sz w:val="6"/>
              </w:rPr>
            </w:pPr>
          </w:p>
          <w:p w:rsidR="00196AB9" w:rsidRPr="00421DCF" w:rsidRDefault="00196AB9" w:rsidP="00BA7618">
            <w:pPr>
              <w:pStyle w:val="ListParagraph"/>
              <w:tabs>
                <w:tab w:val="left" w:pos="342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Answer FIVE FULL questions.</w:t>
            </w:r>
          </w:p>
        </w:tc>
        <w:tc>
          <w:tcPr>
            <w:tcW w:w="2446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96AB9" w:rsidRDefault="00196AB9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bCs/>
                <w:sz w:val="28"/>
              </w:rPr>
            </w:pPr>
          </w:p>
        </w:tc>
      </w:tr>
      <w:tr w:rsidR="00196AB9" w:rsidTr="00437FD3">
        <w:trPr>
          <w:gridAfter w:val="1"/>
          <w:wAfter w:w="1719" w:type="dxa"/>
          <w:trHeight w:val="432"/>
        </w:trPr>
        <w:tc>
          <w:tcPr>
            <w:tcW w:w="10451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96AB9" w:rsidRDefault="00196AB9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bCs/>
                <w:sz w:val="18"/>
              </w:rPr>
            </w:pPr>
          </w:p>
        </w:tc>
      </w:tr>
      <w:tr w:rsidR="00437FD3" w:rsidTr="00437FD3">
        <w:trPr>
          <w:gridAfter w:val="1"/>
          <w:wAfter w:w="1719" w:type="dxa"/>
          <w:trHeight w:val="435"/>
        </w:trPr>
        <w:tc>
          <w:tcPr>
            <w:tcW w:w="13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37FD3" w:rsidRPr="005F2B00" w:rsidRDefault="00437FD3" w:rsidP="00437FD3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B00">
              <w:rPr>
                <w:rFonts w:ascii="Times New Roman" w:hAnsi="Times New Roman" w:cs="Times New Roman"/>
                <w:b/>
                <w:sz w:val="24"/>
                <w:szCs w:val="24"/>
              </w:rPr>
              <w:t>Q.No.</w:t>
            </w:r>
          </w:p>
        </w:tc>
        <w:tc>
          <w:tcPr>
            <w:tcW w:w="6153" w:type="dxa"/>
            <w:gridSpan w:val="13"/>
            <w:tcBorders>
              <w:left w:val="single" w:sz="4" w:space="0" w:color="auto"/>
              <w:bottom w:val="single" w:sz="4" w:space="0" w:color="000000"/>
            </w:tcBorders>
            <w:vAlign w:val="center"/>
          </w:tcPr>
          <w:p w:rsidR="00437FD3" w:rsidRPr="005F2B00" w:rsidRDefault="00437FD3" w:rsidP="00437FD3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B00">
              <w:rPr>
                <w:rFonts w:ascii="Times New Roman" w:hAnsi="Times New Roman" w:cs="Times New Roman"/>
                <w:b/>
                <w:sz w:val="24"/>
                <w:szCs w:val="24"/>
              </w:rPr>
              <w:t>Questions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37FD3" w:rsidRPr="005F2B00" w:rsidRDefault="00437FD3" w:rsidP="00437FD3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B00"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37FD3" w:rsidRPr="005F2B00" w:rsidRDefault="00437FD3" w:rsidP="00437FD3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B00">
              <w:rPr>
                <w:rFonts w:ascii="Times New Roman" w:hAnsi="Times New Roman" w:cs="Times New Roman"/>
                <w:b/>
                <w:sz w:val="24"/>
                <w:szCs w:val="24"/>
              </w:rPr>
              <w:t>CO</w:t>
            </w:r>
          </w:p>
        </w:tc>
        <w:tc>
          <w:tcPr>
            <w:tcW w:w="125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37FD3" w:rsidRPr="005F2B00" w:rsidRDefault="00437FD3" w:rsidP="00437FD3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B00">
              <w:rPr>
                <w:rFonts w:ascii="Times New Roman" w:hAnsi="Times New Roman" w:cs="Times New Roman"/>
                <w:b/>
                <w:sz w:val="24"/>
                <w:szCs w:val="24"/>
              </w:rPr>
              <w:t>RBT Cognitive Level</w:t>
            </w:r>
          </w:p>
        </w:tc>
      </w:tr>
      <w:tr w:rsidR="00437FD3" w:rsidTr="00437FD3">
        <w:trPr>
          <w:gridAfter w:val="1"/>
          <w:wAfter w:w="1719" w:type="dxa"/>
          <w:trHeight w:val="435"/>
        </w:trPr>
        <w:tc>
          <w:tcPr>
            <w:tcW w:w="537" w:type="dxa"/>
            <w:vMerge w:val="restart"/>
            <w:tcBorders>
              <w:top w:val="single" w:sz="4" w:space="0" w:color="auto"/>
              <w:left w:val="single" w:sz="4" w:space="0" w:color="000000"/>
            </w:tcBorders>
            <w:vAlign w:val="center"/>
          </w:tcPr>
          <w:p w:rsidR="00437FD3" w:rsidRPr="00E01BD5" w:rsidRDefault="00437FD3" w:rsidP="00B525A2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1.</w:t>
            </w:r>
          </w:p>
        </w:tc>
        <w:tc>
          <w:tcPr>
            <w:tcW w:w="805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</w:tcPr>
          <w:p w:rsidR="00437FD3" w:rsidRPr="00E01BD5" w:rsidRDefault="00437FD3" w:rsidP="00B525A2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53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437FD3" w:rsidRPr="00F50AA3" w:rsidRDefault="00437FD3" w:rsidP="00C57EE7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0AA3">
              <w:rPr>
                <w:rFonts w:ascii="Times New Roman" w:hAnsi="Times New Roman" w:cs="Times New Roman"/>
                <w:sz w:val="24"/>
                <w:szCs w:val="24"/>
              </w:rPr>
              <w:t>Write a summary of cellular M2M market situation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37FD3" w:rsidRPr="00F50AA3" w:rsidRDefault="00437FD3" w:rsidP="00B525A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37FD3" w:rsidRPr="00F50AA3" w:rsidRDefault="009C6BF6" w:rsidP="00B525A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125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37FD3" w:rsidRPr="00F50AA3" w:rsidRDefault="00960A67" w:rsidP="00B525A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437FD3" w:rsidTr="00437FD3">
        <w:trPr>
          <w:gridAfter w:val="1"/>
          <w:wAfter w:w="1719" w:type="dxa"/>
          <w:trHeight w:val="435"/>
        </w:trPr>
        <w:tc>
          <w:tcPr>
            <w:tcW w:w="537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437FD3" w:rsidRPr="00E01BD5" w:rsidRDefault="00437FD3" w:rsidP="00B525A2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5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437FD3" w:rsidRPr="00E01BD5" w:rsidRDefault="00437FD3" w:rsidP="00B525A2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53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:rsidR="00437FD3" w:rsidRPr="00F50AA3" w:rsidRDefault="00437FD3" w:rsidP="00B525A2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0AA3">
              <w:rPr>
                <w:rFonts w:ascii="Times New Roman" w:hAnsi="Times New Roman" w:cs="Times New Roman"/>
                <w:sz w:val="24"/>
                <w:szCs w:val="24"/>
              </w:rPr>
              <w:t xml:space="preserve">Explain </w:t>
            </w:r>
            <w:r w:rsidR="00960A67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F50AA3">
              <w:rPr>
                <w:rFonts w:ascii="Times New Roman" w:hAnsi="Times New Roman" w:cs="Times New Roman"/>
                <w:sz w:val="24"/>
                <w:szCs w:val="24"/>
              </w:rPr>
              <w:t>various emerging IoT applications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37FD3" w:rsidRPr="00F50AA3" w:rsidRDefault="00437FD3" w:rsidP="00B525A2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37FD3" w:rsidRPr="00F50AA3" w:rsidRDefault="009C6BF6" w:rsidP="00B525A2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125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37FD3" w:rsidRPr="00F50AA3" w:rsidRDefault="009C6BF6" w:rsidP="00B525A2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496527" w:rsidTr="00437FD3">
        <w:trPr>
          <w:gridAfter w:val="1"/>
          <w:wAfter w:w="1719" w:type="dxa"/>
          <w:trHeight w:val="197"/>
        </w:trPr>
        <w:tc>
          <w:tcPr>
            <w:tcW w:w="10451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96527" w:rsidRPr="00F50AA3" w:rsidRDefault="007841CB" w:rsidP="00E01BD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50AA3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</w:tc>
      </w:tr>
      <w:tr w:rsidR="009C6BF6" w:rsidTr="00437FD3">
        <w:trPr>
          <w:gridAfter w:val="1"/>
          <w:wAfter w:w="1719" w:type="dxa"/>
          <w:trHeight w:val="435"/>
        </w:trPr>
        <w:tc>
          <w:tcPr>
            <w:tcW w:w="5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6BF6" w:rsidRPr="00E01BD5" w:rsidRDefault="009C6BF6" w:rsidP="009C6BF6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2.</w:t>
            </w:r>
          </w:p>
        </w:tc>
        <w:tc>
          <w:tcPr>
            <w:tcW w:w="8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6BF6" w:rsidRPr="00E01BD5" w:rsidRDefault="009C6BF6" w:rsidP="009C6BF6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53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6BF6" w:rsidRPr="00F50AA3" w:rsidRDefault="009C6BF6" w:rsidP="009C6BF6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0AA3">
              <w:rPr>
                <w:rFonts w:ascii="Times New Roman" w:hAnsi="Times New Roman" w:cs="Times New Roman"/>
                <w:sz w:val="24"/>
                <w:szCs w:val="24"/>
              </w:rPr>
              <w:t>Explain various trend in Information and communication technologies and its impact on IoT.</w:t>
            </w:r>
          </w:p>
        </w:tc>
        <w:tc>
          <w:tcPr>
            <w:tcW w:w="992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F50AA3" w:rsidRDefault="009C6BF6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F50AA3" w:rsidRDefault="009C6BF6" w:rsidP="009C6BF6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1255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F50AA3" w:rsidRDefault="009C6BF6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9C6BF6" w:rsidTr="00437FD3">
        <w:trPr>
          <w:gridAfter w:val="1"/>
          <w:wAfter w:w="1719" w:type="dxa"/>
          <w:trHeight w:val="435"/>
        </w:trPr>
        <w:tc>
          <w:tcPr>
            <w:tcW w:w="5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6BF6" w:rsidRPr="00E01BD5" w:rsidRDefault="009C6BF6" w:rsidP="009C6BF6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6BF6" w:rsidRPr="00E01BD5" w:rsidRDefault="009C6BF6" w:rsidP="009C6BF6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53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6BF6" w:rsidRPr="00F50AA3" w:rsidRDefault="00960A67" w:rsidP="00960A67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F50AA3">
              <w:rPr>
                <w:rFonts w:ascii="Times New Roman" w:hAnsi="Times New Roman" w:cs="Times New Roman"/>
                <w:sz w:val="24"/>
                <w:szCs w:val="24"/>
              </w:rPr>
              <w:t>xplain the potential and benefits of 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oT oriented approach over M2M by c</w:t>
            </w:r>
            <w:r w:rsidR="009C6BF6" w:rsidRPr="00F50AA3">
              <w:rPr>
                <w:rFonts w:ascii="Times New Roman" w:hAnsi="Times New Roman" w:cs="Times New Roman"/>
                <w:sz w:val="24"/>
                <w:szCs w:val="24"/>
              </w:rPr>
              <w:t>onsid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g</w:t>
            </w:r>
            <w:r w:rsidR="009C6BF6" w:rsidRPr="00F50AA3">
              <w:rPr>
                <w:rFonts w:ascii="Times New Roman" w:hAnsi="Times New Roman" w:cs="Times New Roman"/>
                <w:sz w:val="24"/>
                <w:szCs w:val="24"/>
              </w:rPr>
              <w:t xml:space="preserve"> a Health band as the real world use case examp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9C6BF6" w:rsidRPr="00F50AA3">
              <w:rPr>
                <w:rFonts w:ascii="Times New Roman" w:hAnsi="Times New Roman" w:cs="Times New Roman"/>
                <w:sz w:val="24"/>
                <w:szCs w:val="24"/>
              </w:rPr>
              <w:t>Compare the Main characteristics of M2M and IoT.</w:t>
            </w:r>
          </w:p>
        </w:tc>
        <w:tc>
          <w:tcPr>
            <w:tcW w:w="992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F50AA3" w:rsidRDefault="009C6BF6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F50AA3" w:rsidRDefault="009C6BF6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1255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F50AA3" w:rsidRDefault="00960A67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E01BD5" w:rsidTr="00437FD3">
        <w:trPr>
          <w:gridAfter w:val="1"/>
          <w:wAfter w:w="1719" w:type="dxa"/>
          <w:trHeight w:val="435"/>
        </w:trPr>
        <w:tc>
          <w:tcPr>
            <w:tcW w:w="10451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01BD5" w:rsidRPr="00F50AA3" w:rsidRDefault="00E01BD5" w:rsidP="00E01BD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C6BF6" w:rsidTr="00437FD3">
        <w:trPr>
          <w:gridAfter w:val="1"/>
          <w:wAfter w:w="1719" w:type="dxa"/>
          <w:trHeight w:val="435"/>
        </w:trPr>
        <w:tc>
          <w:tcPr>
            <w:tcW w:w="537" w:type="dxa"/>
            <w:vMerge w:val="restart"/>
            <w:tcBorders>
              <w:left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3.</w:t>
            </w:r>
          </w:p>
        </w:tc>
        <w:tc>
          <w:tcPr>
            <w:tcW w:w="805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53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:rsidR="009C6BF6" w:rsidRPr="00F50AA3" w:rsidRDefault="009C6BF6" w:rsidP="009C6BF6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0AA3">
              <w:rPr>
                <w:rFonts w:ascii="Times New Roman" w:hAnsi="Times New Roman" w:cs="Times New Roman"/>
                <w:sz w:val="24"/>
                <w:szCs w:val="24"/>
              </w:rPr>
              <w:t>Explain the five fundamental roles within I-GVC that companies and other factors are forming around in IoT industrial structure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F50AA3" w:rsidRDefault="009C6BF6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F50AA3" w:rsidRDefault="009C6BF6" w:rsidP="009C6BF6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  <w:tc>
          <w:tcPr>
            <w:tcW w:w="125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F50AA3" w:rsidRDefault="009C6BF6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9C6BF6" w:rsidTr="00437FD3">
        <w:trPr>
          <w:gridAfter w:val="1"/>
          <w:wAfter w:w="1719" w:type="dxa"/>
          <w:trHeight w:val="435"/>
        </w:trPr>
        <w:tc>
          <w:tcPr>
            <w:tcW w:w="537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5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53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:rsidR="009C6BF6" w:rsidRPr="00F50AA3" w:rsidRDefault="009C6BF6" w:rsidP="009C6BF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0AA3">
              <w:rPr>
                <w:rFonts w:ascii="Times New Roman" w:hAnsi="Times New Roman" w:cs="Times New Roman"/>
                <w:sz w:val="24"/>
                <w:szCs w:val="24"/>
              </w:rPr>
              <w:t>Describe how a solution is designed for a particular problem by making use applied architecture in M2M/IoT. Also, explain the use of partitioning the architectural work and solution work into two domains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F50AA3" w:rsidRDefault="009C6BF6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F50AA3" w:rsidRDefault="009C6BF6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  <w:tc>
          <w:tcPr>
            <w:tcW w:w="125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F50AA3" w:rsidRDefault="00960A67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  <w:tr w:rsidR="007841CB" w:rsidTr="00437FD3">
        <w:trPr>
          <w:gridAfter w:val="1"/>
          <w:wAfter w:w="1719" w:type="dxa"/>
          <w:trHeight w:val="435"/>
        </w:trPr>
        <w:tc>
          <w:tcPr>
            <w:tcW w:w="10451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41CB" w:rsidRPr="00F50AA3" w:rsidRDefault="00E01BD5" w:rsidP="00E01BD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50AA3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</w:tc>
      </w:tr>
      <w:tr w:rsidR="009C6BF6" w:rsidTr="00437FD3">
        <w:trPr>
          <w:gridAfter w:val="1"/>
          <w:wAfter w:w="1719" w:type="dxa"/>
          <w:trHeight w:val="435"/>
        </w:trPr>
        <w:tc>
          <w:tcPr>
            <w:tcW w:w="537" w:type="dxa"/>
            <w:vMerge w:val="restart"/>
            <w:tcBorders>
              <w:left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4.</w:t>
            </w:r>
          </w:p>
        </w:tc>
        <w:tc>
          <w:tcPr>
            <w:tcW w:w="805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53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:rsidR="009C6BF6" w:rsidRPr="00F50AA3" w:rsidRDefault="009C6BF6" w:rsidP="009C6BF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 xml:space="preserve">Discuss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sign objectives of Io</w:t>
            </w: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>T architectu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 needed </w:t>
            </w:r>
            <w:r w:rsidRPr="00BE3C4B">
              <w:rPr>
                <w:rFonts w:ascii="Times New Roman" w:hAnsi="Times New Roman" w:cs="Times New Roman"/>
                <w:sz w:val="24"/>
                <w:szCs w:val="24"/>
              </w:rPr>
              <w:t>to target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E3C4B">
              <w:rPr>
                <w:rFonts w:ascii="Times New Roman" w:hAnsi="Times New Roman" w:cs="Times New Roman"/>
                <w:sz w:val="24"/>
                <w:szCs w:val="24"/>
              </w:rPr>
              <w:t>horizontal system of real-world servic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F50AA3" w:rsidRDefault="009C6BF6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F50AA3" w:rsidRDefault="009C6BF6" w:rsidP="009C6BF6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  <w:tc>
          <w:tcPr>
            <w:tcW w:w="125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F50AA3" w:rsidRDefault="00960A67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  <w:tr w:rsidR="009C6BF6" w:rsidTr="00437FD3">
        <w:trPr>
          <w:gridAfter w:val="1"/>
          <w:wAfter w:w="1719" w:type="dxa"/>
          <w:trHeight w:val="435"/>
        </w:trPr>
        <w:tc>
          <w:tcPr>
            <w:tcW w:w="537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5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53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:rsidR="009C6BF6" w:rsidRPr="00F50AA3" w:rsidRDefault="009C6BF6" w:rsidP="009C6BF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0AA3">
              <w:rPr>
                <w:rFonts w:ascii="Times New Roman" w:hAnsi="Times New Roman" w:cs="Times New Roman"/>
                <w:sz w:val="24"/>
                <w:szCs w:val="24"/>
              </w:rPr>
              <w:t>Explain the functional layers and capabilities of an IoT solution with a neat diagram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F50AA3" w:rsidRDefault="009C6BF6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F50AA3" w:rsidRDefault="009C6BF6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  <w:tc>
          <w:tcPr>
            <w:tcW w:w="125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F50AA3" w:rsidRDefault="009C6BF6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643C8C" w:rsidTr="00437FD3">
        <w:trPr>
          <w:trHeight w:val="260"/>
        </w:trPr>
        <w:tc>
          <w:tcPr>
            <w:tcW w:w="10451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3C8C" w:rsidRPr="00F50AA3" w:rsidRDefault="00643C8C" w:rsidP="00643C8C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9" w:type="dxa"/>
          </w:tcPr>
          <w:p w:rsidR="00643C8C" w:rsidRDefault="00643C8C" w:rsidP="00643C8C">
            <w:pPr>
              <w:pStyle w:val="ListParagraph"/>
              <w:snapToGrid w:val="0"/>
              <w:spacing w:after="0" w:line="240" w:lineRule="auto"/>
              <w:ind w:left="0"/>
              <w:jc w:val="right"/>
            </w:pPr>
            <w:r>
              <w:t>8 Marks</w:t>
            </w:r>
          </w:p>
        </w:tc>
      </w:tr>
      <w:tr w:rsidR="009C6BF6" w:rsidTr="00437FD3">
        <w:trPr>
          <w:gridAfter w:val="1"/>
          <w:wAfter w:w="1719" w:type="dxa"/>
          <w:trHeight w:val="435"/>
        </w:trPr>
        <w:tc>
          <w:tcPr>
            <w:tcW w:w="537" w:type="dxa"/>
            <w:vMerge w:val="restart"/>
            <w:tcBorders>
              <w:left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5.</w:t>
            </w:r>
          </w:p>
        </w:tc>
        <w:tc>
          <w:tcPr>
            <w:tcW w:w="805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pStyle w:val="ListParagraph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53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:rsidR="009C6BF6" w:rsidRPr="00F50AA3" w:rsidRDefault="009C6BF6" w:rsidP="009C6BF6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0AA3">
              <w:rPr>
                <w:rFonts w:ascii="Times New Roman" w:hAnsi="Times New Roman" w:cs="Times New Roman"/>
                <w:sz w:val="24"/>
                <w:szCs w:val="24"/>
              </w:rPr>
              <w:t>Identify the key characteristics of M2M data. Also, explain the data generation, data acquisition, data validation steps in M2M data management.</w:t>
            </w:r>
            <w:r w:rsidRPr="00F50AA3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F50AA3" w:rsidRDefault="009C6BF6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F50AA3" w:rsidRDefault="009C6BF6" w:rsidP="009C6BF6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  <w:tc>
          <w:tcPr>
            <w:tcW w:w="125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F50AA3" w:rsidRDefault="00960A67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  <w:tr w:rsidR="009C6BF6" w:rsidTr="00437FD3">
        <w:trPr>
          <w:gridAfter w:val="1"/>
          <w:wAfter w:w="1719" w:type="dxa"/>
          <w:trHeight w:val="435"/>
        </w:trPr>
        <w:tc>
          <w:tcPr>
            <w:tcW w:w="537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5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53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:rsidR="009C6BF6" w:rsidRPr="00F50AA3" w:rsidRDefault="009C6BF6" w:rsidP="009C6BF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0AA3">
              <w:rPr>
                <w:rFonts w:ascii="Times New Roman" w:hAnsi="Times New Roman" w:cs="Times New Roman"/>
                <w:sz w:val="24"/>
                <w:szCs w:val="24"/>
              </w:rPr>
              <w:t>Explain data storage, data processing, data analysis steps in M2M data management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F50AA3" w:rsidRDefault="009C6BF6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F50AA3" w:rsidRDefault="009C6BF6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  <w:tc>
          <w:tcPr>
            <w:tcW w:w="125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F50AA3" w:rsidRDefault="009C6BF6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643C8C" w:rsidTr="00437FD3">
        <w:trPr>
          <w:gridAfter w:val="1"/>
          <w:wAfter w:w="1719" w:type="dxa"/>
          <w:trHeight w:val="77"/>
        </w:trPr>
        <w:tc>
          <w:tcPr>
            <w:tcW w:w="10451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3C8C" w:rsidRPr="00F50AA3" w:rsidRDefault="00643C8C" w:rsidP="00643C8C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50AA3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</w:tc>
      </w:tr>
      <w:tr w:rsidR="009C6BF6" w:rsidTr="00437FD3">
        <w:trPr>
          <w:gridAfter w:val="1"/>
          <w:wAfter w:w="1719" w:type="dxa"/>
          <w:trHeight w:val="435"/>
        </w:trPr>
        <w:tc>
          <w:tcPr>
            <w:tcW w:w="537" w:type="dxa"/>
            <w:vMerge w:val="restart"/>
            <w:tcBorders>
              <w:left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6.</w:t>
            </w:r>
          </w:p>
        </w:tc>
        <w:tc>
          <w:tcPr>
            <w:tcW w:w="805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53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:rsidR="009C6BF6" w:rsidRPr="00F50AA3" w:rsidRDefault="009C6BF6" w:rsidP="009C6BF6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0AA3">
              <w:rPr>
                <w:rFonts w:ascii="Times New Roman" w:hAnsi="Times New Roman" w:cs="Times New Roman"/>
                <w:sz w:val="24"/>
                <w:szCs w:val="24"/>
              </w:rPr>
              <w:t>Explain how cloud of things acts as an enabler for new value added services and applications with a neat diagram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F50AA3" w:rsidRDefault="009C6BF6" w:rsidP="009C6BF6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F50AA3" w:rsidRDefault="009C6BF6" w:rsidP="009C6BF6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  <w:tc>
          <w:tcPr>
            <w:tcW w:w="125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F50AA3" w:rsidRDefault="009C6BF6" w:rsidP="009C6BF6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9C6BF6" w:rsidTr="00437FD3">
        <w:trPr>
          <w:gridAfter w:val="1"/>
          <w:wAfter w:w="1719" w:type="dxa"/>
          <w:trHeight w:val="435"/>
        </w:trPr>
        <w:tc>
          <w:tcPr>
            <w:tcW w:w="537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5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53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:rsidR="009C6BF6" w:rsidRPr="00F50AA3" w:rsidRDefault="009C6BF6" w:rsidP="009C6BF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0AA3">
              <w:rPr>
                <w:rFonts w:ascii="Times New Roman" w:hAnsi="Times New Roman" w:cs="Times New Roman"/>
                <w:sz w:val="24"/>
                <w:szCs w:val="24"/>
              </w:rPr>
              <w:t>Describe distributed business process in IoT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F50AA3" w:rsidRDefault="009C6BF6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F50AA3" w:rsidRDefault="009C6BF6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  <w:tc>
          <w:tcPr>
            <w:tcW w:w="125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F50AA3" w:rsidRDefault="00960A67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  <w:tr w:rsidR="00643C8C" w:rsidTr="00437FD3">
        <w:trPr>
          <w:gridAfter w:val="1"/>
          <w:wAfter w:w="1719" w:type="dxa"/>
          <w:trHeight w:val="244"/>
        </w:trPr>
        <w:tc>
          <w:tcPr>
            <w:tcW w:w="10451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3C8C" w:rsidRPr="00F50AA3" w:rsidRDefault="00643C8C" w:rsidP="00643C8C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C6BF6" w:rsidTr="00437FD3">
        <w:trPr>
          <w:gridAfter w:val="1"/>
          <w:wAfter w:w="1719" w:type="dxa"/>
          <w:trHeight w:val="435"/>
        </w:trPr>
        <w:tc>
          <w:tcPr>
            <w:tcW w:w="537" w:type="dxa"/>
            <w:vMerge w:val="restart"/>
            <w:tcBorders>
              <w:left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7.</w:t>
            </w:r>
          </w:p>
        </w:tc>
        <w:tc>
          <w:tcPr>
            <w:tcW w:w="805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53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:rsidR="009C6BF6" w:rsidRPr="00F50AA3" w:rsidRDefault="009C6BF6" w:rsidP="009C6BF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0AA3">
              <w:rPr>
                <w:rFonts w:ascii="Times New Roman" w:hAnsi="Times New Roman" w:cs="Times New Roman"/>
                <w:sz w:val="24"/>
                <w:szCs w:val="24"/>
              </w:rPr>
              <w:t>Illustrate ITU-IoT Reference model in detail with a neat diagram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F50AA3" w:rsidRDefault="009C6BF6" w:rsidP="009C6BF6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  <w:tc>
          <w:tcPr>
            <w:tcW w:w="125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E01BD5" w:rsidRDefault="00960A67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  <w:tr w:rsidR="009C6BF6" w:rsidTr="00437FD3">
        <w:trPr>
          <w:gridAfter w:val="1"/>
          <w:wAfter w:w="1719" w:type="dxa"/>
          <w:trHeight w:val="435"/>
        </w:trPr>
        <w:tc>
          <w:tcPr>
            <w:tcW w:w="537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5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53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:rsidR="009C6BF6" w:rsidRPr="00F50AA3" w:rsidRDefault="009C6BF6" w:rsidP="009C6BF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0AA3">
              <w:rPr>
                <w:rFonts w:ascii="Times New Roman" w:hAnsi="Times New Roman" w:cs="Times New Roman"/>
                <w:sz w:val="24"/>
                <w:szCs w:val="24"/>
              </w:rPr>
              <w:t>Explain OGC functional architecture and interactions with a neat diagram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F50AA3" w:rsidRDefault="009C6BF6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  <w:tc>
          <w:tcPr>
            <w:tcW w:w="125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643C8C" w:rsidTr="00437FD3">
        <w:trPr>
          <w:gridAfter w:val="1"/>
          <w:wAfter w:w="1719" w:type="dxa"/>
          <w:trHeight w:val="435"/>
        </w:trPr>
        <w:tc>
          <w:tcPr>
            <w:tcW w:w="10451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3C8C" w:rsidRPr="00F50AA3" w:rsidRDefault="00643C8C" w:rsidP="00643C8C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50AA3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</w:tc>
      </w:tr>
      <w:tr w:rsidR="009C6BF6" w:rsidTr="00437FD3">
        <w:trPr>
          <w:gridAfter w:val="1"/>
          <w:wAfter w:w="1719" w:type="dxa"/>
          <w:trHeight w:val="435"/>
        </w:trPr>
        <w:tc>
          <w:tcPr>
            <w:tcW w:w="537" w:type="dxa"/>
            <w:vMerge w:val="restart"/>
            <w:tcBorders>
              <w:left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8.</w:t>
            </w:r>
          </w:p>
        </w:tc>
        <w:tc>
          <w:tcPr>
            <w:tcW w:w="805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53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:rsidR="009C6BF6" w:rsidRPr="00F50AA3" w:rsidRDefault="009C6BF6" w:rsidP="009C6BF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0AA3">
              <w:rPr>
                <w:rFonts w:ascii="Times New Roman" w:hAnsi="Times New Roman" w:cs="Times New Roman"/>
                <w:sz w:val="24"/>
                <w:szCs w:val="24"/>
              </w:rPr>
              <w:t>Discuss IETF Working Groups and Specifications Scope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F50AA3" w:rsidRDefault="009C6BF6" w:rsidP="009C6BF6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  <w:tc>
          <w:tcPr>
            <w:tcW w:w="125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E01BD5" w:rsidRDefault="00960A67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  <w:tr w:rsidR="009C6BF6" w:rsidTr="00437FD3">
        <w:trPr>
          <w:gridAfter w:val="1"/>
          <w:wAfter w:w="1719" w:type="dxa"/>
          <w:trHeight w:val="435"/>
        </w:trPr>
        <w:tc>
          <w:tcPr>
            <w:tcW w:w="537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5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53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9C6BF6" w:rsidRPr="00F50AA3" w:rsidRDefault="009C6BF6" w:rsidP="009C6BF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>Illustrate ETSI M2M High Level architecture with a neat diagram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F50AA3" w:rsidRDefault="009C6BF6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  <w:tc>
          <w:tcPr>
            <w:tcW w:w="125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E01BD5" w:rsidRDefault="00960A67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  <w:tr w:rsidR="007A1645" w:rsidTr="00437FD3">
        <w:trPr>
          <w:gridAfter w:val="1"/>
          <w:wAfter w:w="1719" w:type="dxa"/>
          <w:trHeight w:val="435"/>
        </w:trPr>
        <w:tc>
          <w:tcPr>
            <w:tcW w:w="10451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A1645" w:rsidRPr="00F50AA3" w:rsidRDefault="007A1645" w:rsidP="007A164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C6BF6" w:rsidTr="00437FD3">
        <w:trPr>
          <w:gridAfter w:val="1"/>
          <w:wAfter w:w="1719" w:type="dxa"/>
          <w:trHeight w:val="435"/>
        </w:trPr>
        <w:tc>
          <w:tcPr>
            <w:tcW w:w="537" w:type="dxa"/>
            <w:vMerge w:val="restart"/>
            <w:tcBorders>
              <w:left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9.</w:t>
            </w:r>
          </w:p>
        </w:tc>
        <w:tc>
          <w:tcPr>
            <w:tcW w:w="805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53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:rsidR="009C6BF6" w:rsidRPr="00F50AA3" w:rsidRDefault="009C6BF6" w:rsidP="009C6BF6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0AA3">
              <w:rPr>
                <w:rFonts w:ascii="Times New Roman" w:hAnsi="Times New Roman" w:cs="Times New Roman"/>
                <w:sz w:val="24"/>
                <w:szCs w:val="24"/>
              </w:rPr>
              <w:t>Describe the information flow process when utilizing the IoT service resolution FC with a neat diagram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F50AA3" w:rsidRDefault="009C6BF6" w:rsidP="009C6BF6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  <w:tc>
          <w:tcPr>
            <w:tcW w:w="125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E01BD5" w:rsidRDefault="00960A67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  <w:tr w:rsidR="009C6BF6" w:rsidTr="00437FD3">
        <w:trPr>
          <w:gridAfter w:val="1"/>
          <w:wAfter w:w="1719" w:type="dxa"/>
          <w:trHeight w:val="435"/>
        </w:trPr>
        <w:tc>
          <w:tcPr>
            <w:tcW w:w="537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5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53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:rsidR="009C6BF6" w:rsidRPr="00F50AA3" w:rsidRDefault="009C6BF6" w:rsidP="009C6BF6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0AA3">
              <w:rPr>
                <w:rFonts w:ascii="Times New Roman" w:hAnsi="Times New Roman" w:cs="Times New Roman"/>
                <w:sz w:val="24"/>
                <w:szCs w:val="24"/>
              </w:rPr>
              <w:t>Explain the information flow process when the Virtual Entity Service Resolution FC is utilized with a neat diagram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F50AA3" w:rsidRDefault="009C6BF6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  <w:tc>
          <w:tcPr>
            <w:tcW w:w="125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7A1645" w:rsidTr="00437FD3">
        <w:trPr>
          <w:gridAfter w:val="1"/>
          <w:wAfter w:w="1719" w:type="dxa"/>
          <w:trHeight w:val="435"/>
        </w:trPr>
        <w:tc>
          <w:tcPr>
            <w:tcW w:w="10451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A1645" w:rsidRPr="00F50AA3" w:rsidRDefault="007A1645" w:rsidP="007A164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50AA3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</w:tc>
      </w:tr>
      <w:tr w:rsidR="009C6BF6" w:rsidTr="00437FD3">
        <w:trPr>
          <w:gridAfter w:val="1"/>
          <w:wAfter w:w="1719" w:type="dxa"/>
          <w:trHeight w:val="435"/>
        </w:trPr>
        <w:tc>
          <w:tcPr>
            <w:tcW w:w="537" w:type="dxa"/>
            <w:vMerge w:val="restart"/>
            <w:tcBorders>
              <w:left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10.</w:t>
            </w:r>
          </w:p>
        </w:tc>
        <w:tc>
          <w:tcPr>
            <w:tcW w:w="805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53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:rsidR="009C6BF6" w:rsidRPr="00F50AA3" w:rsidRDefault="009C6BF6" w:rsidP="009C6BF6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0AA3">
              <w:rPr>
                <w:rFonts w:ascii="Times New Roman" w:hAnsi="Times New Roman" w:cs="Times New Roman"/>
                <w:sz w:val="24"/>
                <w:szCs w:val="24"/>
              </w:rPr>
              <w:t>Explain service choreography and Processing of IoT services with a neat diagram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F50AA3" w:rsidRDefault="009C6BF6" w:rsidP="009C6BF6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  <w:tc>
          <w:tcPr>
            <w:tcW w:w="125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9C6BF6" w:rsidTr="00437FD3">
        <w:trPr>
          <w:gridAfter w:val="1"/>
          <w:wAfter w:w="1719" w:type="dxa"/>
          <w:trHeight w:val="435"/>
        </w:trPr>
        <w:tc>
          <w:tcPr>
            <w:tcW w:w="537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5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53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:rsidR="009C6BF6" w:rsidRPr="00F50AA3" w:rsidRDefault="00960A67" w:rsidP="009C6BF6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9C6BF6" w:rsidRPr="00F50AA3">
              <w:rPr>
                <w:rFonts w:ascii="Times New Roman" w:hAnsi="Times New Roman" w:cs="Times New Roman"/>
                <w:sz w:val="24"/>
                <w:szCs w:val="24"/>
              </w:rPr>
              <w:t>xplain the deployment and operational view, resources, services, virtual 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tities, users in an IoT system by c</w:t>
            </w:r>
            <w:r w:rsidRPr="00F50AA3">
              <w:rPr>
                <w:rFonts w:ascii="Times New Roman" w:hAnsi="Times New Roman" w:cs="Times New Roman"/>
                <w:sz w:val="24"/>
                <w:szCs w:val="24"/>
              </w:rPr>
              <w:t>onsid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g</w:t>
            </w:r>
            <w:r w:rsidRPr="00F50AA3">
              <w:rPr>
                <w:rFonts w:ascii="Times New Roman" w:hAnsi="Times New Roman" w:cs="Times New Roman"/>
                <w:sz w:val="24"/>
                <w:szCs w:val="24"/>
              </w:rPr>
              <w:t xml:space="preserve"> a Parking lot examp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E01BD5" w:rsidRDefault="009C6BF6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F50AA3" w:rsidRDefault="009C6BF6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  <w:tc>
          <w:tcPr>
            <w:tcW w:w="125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C6BF6" w:rsidRPr="00E01BD5" w:rsidRDefault="00960A67" w:rsidP="009C6BF6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  <w:bookmarkStart w:id="0" w:name="_GoBack"/>
            <w:bookmarkEnd w:id="0"/>
          </w:p>
        </w:tc>
      </w:tr>
    </w:tbl>
    <w:p w:rsidR="00196AB9" w:rsidRDefault="00196AB9"/>
    <w:p w:rsidR="00196AB9" w:rsidRDefault="00196AB9">
      <w:pPr>
        <w:jc w:val="center"/>
      </w:pPr>
      <w:r>
        <w:t>******</w:t>
      </w:r>
    </w:p>
    <w:p w:rsidR="00BC437C" w:rsidRDefault="00BC437C">
      <w:pPr>
        <w:jc w:val="center"/>
      </w:pPr>
    </w:p>
    <w:p w:rsidR="00BC437C" w:rsidRDefault="00BC437C">
      <w:pPr>
        <w:jc w:val="center"/>
      </w:pPr>
    </w:p>
    <w:sectPr w:rsidR="00BC437C">
      <w:headerReference w:type="default" r:id="rId8"/>
      <w:footerReference w:type="default" r:id="rId9"/>
      <w:footnotePr>
        <w:pos w:val="beneathText"/>
      </w:footnotePr>
      <w:pgSz w:w="11905" w:h="16837"/>
      <w:pgMar w:top="776" w:right="720" w:bottom="7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D1090" w:rsidRDefault="00DD1090">
      <w:pPr>
        <w:spacing w:after="0" w:line="240" w:lineRule="auto"/>
      </w:pPr>
      <w:r>
        <w:separator/>
      </w:r>
    </w:p>
  </w:endnote>
  <w:endnote w:type="continuationSeparator" w:id="0">
    <w:p w:rsidR="00DD1090" w:rsidRDefault="00DD10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6AB9" w:rsidRDefault="00196AB9">
    <w:pPr>
      <w:pStyle w:val="Footer"/>
      <w:pBdr>
        <w:bottom w:val="double" w:sz="1" w:space="1" w:color="000000"/>
      </w:pBdr>
      <w:tabs>
        <w:tab w:val="left" w:pos="4275"/>
      </w:tabs>
      <w:rPr>
        <w:b/>
      </w:rPr>
    </w:pPr>
    <w:r>
      <w:rPr>
        <w:b/>
      </w:rPr>
      <w:tab/>
    </w:r>
    <w:r>
      <w:rPr>
        <w:b/>
      </w:rPr>
      <w:tab/>
    </w:r>
  </w:p>
  <w:p w:rsidR="00196AB9" w:rsidRDefault="00196AB9" w:rsidP="00A768A3">
    <w:pPr>
      <w:pStyle w:val="Footer"/>
      <w:jc w:val="center"/>
      <w:rPr>
        <w:b/>
      </w:rPr>
    </w:pPr>
    <w:r>
      <w:rPr>
        <w:b/>
      </w:rPr>
      <w:t>Dr. Ambedkar Institute of Technology, Bengaluru – 560056</w:t>
    </w:r>
  </w:p>
  <w:p w:rsidR="00196AB9" w:rsidRDefault="00196AB9" w:rsidP="00A768A3">
    <w:pPr>
      <w:pStyle w:val="Footer"/>
      <w:jc w:val="center"/>
      <w:rPr>
        <w:b/>
      </w:rPr>
    </w:pPr>
    <w:r>
      <w:rPr>
        <w:b/>
      </w:rPr>
      <w:t>(An Autonomous Institution Affiliated to Visvesvaraya Technological University, Belgaum)</w:t>
    </w:r>
  </w:p>
  <w:p w:rsidR="00196AB9" w:rsidRDefault="00196AB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D1090" w:rsidRDefault="00DD1090">
      <w:pPr>
        <w:spacing w:after="0" w:line="240" w:lineRule="auto"/>
      </w:pPr>
      <w:r>
        <w:separator/>
      </w:r>
    </w:p>
  </w:footnote>
  <w:footnote w:type="continuationSeparator" w:id="0">
    <w:p w:rsidR="00DD1090" w:rsidRDefault="00DD10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6AB9" w:rsidRDefault="00196AB9">
    <w:pPr>
      <w:pStyle w:val="Header"/>
      <w:pBdr>
        <w:bottom w:val="double" w:sz="1" w:space="1" w:color="000000"/>
      </w:pBdr>
      <w:jc w:val="right"/>
      <w:rPr>
        <w:b/>
        <w:sz w:val="20"/>
      </w:rPr>
    </w:pPr>
    <w:r>
      <w:rPr>
        <w:b/>
        <w:sz w:val="20"/>
      </w:rPr>
      <w:t xml:space="preserve">(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 w:rsidR="00960A67">
      <w:rPr>
        <w:b/>
        <w:noProof/>
        <w:sz w:val="20"/>
      </w:rPr>
      <w:t>1</w:t>
    </w:r>
    <w:r>
      <w:rPr>
        <w:b/>
        <w:sz w:val="20"/>
      </w:rPr>
      <w:fldChar w:fldCharType="end"/>
    </w:r>
    <w:r>
      <w:rPr>
        <w:b/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 \*Arabic </w:instrText>
    </w:r>
    <w:r>
      <w:rPr>
        <w:b/>
        <w:sz w:val="20"/>
      </w:rPr>
      <w:fldChar w:fldCharType="separate"/>
    </w:r>
    <w:r w:rsidR="00317727">
      <w:rPr>
        <w:b/>
        <w:noProof/>
        <w:sz w:val="20"/>
      </w:rPr>
      <w:t>2</w:t>
    </w:r>
    <w:r>
      <w:rPr>
        <w:b/>
        <w:sz w:val="20"/>
      </w:rPr>
      <w:fldChar w:fldCharType="end"/>
    </w:r>
    <w:r>
      <w:rPr>
        <w:b/>
        <w:sz w:val="20"/>
      </w:rPr>
      <w:t>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singleLevel"/>
    <w:tmpl w:val="00000001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>
    <w:nsid w:val="076E3F49"/>
    <w:multiLevelType w:val="hybridMultilevel"/>
    <w:tmpl w:val="06AA0760"/>
    <w:lvl w:ilvl="0" w:tplc="2FD8BF4A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F60D5A"/>
    <w:multiLevelType w:val="hybridMultilevel"/>
    <w:tmpl w:val="E82EAE9C"/>
    <w:lvl w:ilvl="0" w:tplc="F62C8CCC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3NzY2MzEzMjQ1tzRS0lEKTi0uzszPAykwrwUAGFEmACwAAAA="/>
  </w:docVars>
  <w:rsids>
    <w:rsidRoot w:val="00396921"/>
    <w:rsid w:val="00000C7B"/>
    <w:rsid w:val="0000193F"/>
    <w:rsid w:val="00002B07"/>
    <w:rsid w:val="000317FD"/>
    <w:rsid w:val="000446BA"/>
    <w:rsid w:val="000A3CFE"/>
    <w:rsid w:val="000C2847"/>
    <w:rsid w:val="000D6327"/>
    <w:rsid w:val="00116296"/>
    <w:rsid w:val="00121CAE"/>
    <w:rsid w:val="00165A70"/>
    <w:rsid w:val="00196AB9"/>
    <w:rsid w:val="001A47CA"/>
    <w:rsid w:val="001C0FA5"/>
    <w:rsid w:val="001F6C95"/>
    <w:rsid w:val="00212970"/>
    <w:rsid w:val="00224E54"/>
    <w:rsid w:val="00243C14"/>
    <w:rsid w:val="002460C8"/>
    <w:rsid w:val="0025615C"/>
    <w:rsid w:val="00265718"/>
    <w:rsid w:val="0029706C"/>
    <w:rsid w:val="002E2CAB"/>
    <w:rsid w:val="002E385D"/>
    <w:rsid w:val="0031715B"/>
    <w:rsid w:val="00317480"/>
    <w:rsid w:val="00317727"/>
    <w:rsid w:val="00396921"/>
    <w:rsid w:val="003C4974"/>
    <w:rsid w:val="00421DCF"/>
    <w:rsid w:val="004364B4"/>
    <w:rsid w:val="00437FD3"/>
    <w:rsid w:val="0044606D"/>
    <w:rsid w:val="004577DA"/>
    <w:rsid w:val="004634E4"/>
    <w:rsid w:val="00463BF8"/>
    <w:rsid w:val="004708EE"/>
    <w:rsid w:val="00496527"/>
    <w:rsid w:val="004B1096"/>
    <w:rsid w:val="004C1DC8"/>
    <w:rsid w:val="004D737C"/>
    <w:rsid w:val="004E3B76"/>
    <w:rsid w:val="004F0D10"/>
    <w:rsid w:val="00517F4B"/>
    <w:rsid w:val="00527B0B"/>
    <w:rsid w:val="0055181B"/>
    <w:rsid w:val="00563D91"/>
    <w:rsid w:val="0059546A"/>
    <w:rsid w:val="00597B78"/>
    <w:rsid w:val="005E6794"/>
    <w:rsid w:val="005E7951"/>
    <w:rsid w:val="00607661"/>
    <w:rsid w:val="00643C8C"/>
    <w:rsid w:val="006C67BD"/>
    <w:rsid w:val="006D1DBB"/>
    <w:rsid w:val="006D516D"/>
    <w:rsid w:val="00731CD3"/>
    <w:rsid w:val="007332B2"/>
    <w:rsid w:val="00735496"/>
    <w:rsid w:val="007356AB"/>
    <w:rsid w:val="00741537"/>
    <w:rsid w:val="00761500"/>
    <w:rsid w:val="007839D6"/>
    <w:rsid w:val="007841CB"/>
    <w:rsid w:val="007A1645"/>
    <w:rsid w:val="007C00BB"/>
    <w:rsid w:val="007D4459"/>
    <w:rsid w:val="007E607B"/>
    <w:rsid w:val="00817604"/>
    <w:rsid w:val="00822DA6"/>
    <w:rsid w:val="00860B30"/>
    <w:rsid w:val="00876913"/>
    <w:rsid w:val="008B5F80"/>
    <w:rsid w:val="008C77F0"/>
    <w:rsid w:val="00915D3F"/>
    <w:rsid w:val="0092491C"/>
    <w:rsid w:val="009461CB"/>
    <w:rsid w:val="00953EC4"/>
    <w:rsid w:val="00956B4D"/>
    <w:rsid w:val="00960A67"/>
    <w:rsid w:val="009B7446"/>
    <w:rsid w:val="009C6BF6"/>
    <w:rsid w:val="009D705A"/>
    <w:rsid w:val="00A04A3E"/>
    <w:rsid w:val="00A05DE7"/>
    <w:rsid w:val="00A242F2"/>
    <w:rsid w:val="00A768A3"/>
    <w:rsid w:val="00A81A71"/>
    <w:rsid w:val="00AA2CE4"/>
    <w:rsid w:val="00B33B8D"/>
    <w:rsid w:val="00B525A2"/>
    <w:rsid w:val="00B53557"/>
    <w:rsid w:val="00B67385"/>
    <w:rsid w:val="00BA454D"/>
    <w:rsid w:val="00BA7618"/>
    <w:rsid w:val="00BC0046"/>
    <w:rsid w:val="00BC25A5"/>
    <w:rsid w:val="00BC437C"/>
    <w:rsid w:val="00BD3842"/>
    <w:rsid w:val="00BE03B4"/>
    <w:rsid w:val="00BE050F"/>
    <w:rsid w:val="00BE3F15"/>
    <w:rsid w:val="00BE6ED9"/>
    <w:rsid w:val="00C10D79"/>
    <w:rsid w:val="00C509FC"/>
    <w:rsid w:val="00C57EE7"/>
    <w:rsid w:val="00C60472"/>
    <w:rsid w:val="00C766AD"/>
    <w:rsid w:val="00CA0DA7"/>
    <w:rsid w:val="00CC07DF"/>
    <w:rsid w:val="00CC3F00"/>
    <w:rsid w:val="00CC5237"/>
    <w:rsid w:val="00CC62D8"/>
    <w:rsid w:val="00CD5BEA"/>
    <w:rsid w:val="00D059CF"/>
    <w:rsid w:val="00D246CF"/>
    <w:rsid w:val="00D41ACB"/>
    <w:rsid w:val="00D5659D"/>
    <w:rsid w:val="00DA1377"/>
    <w:rsid w:val="00DB241E"/>
    <w:rsid w:val="00DD1090"/>
    <w:rsid w:val="00DD36A2"/>
    <w:rsid w:val="00DE6A06"/>
    <w:rsid w:val="00DF6290"/>
    <w:rsid w:val="00E01BD5"/>
    <w:rsid w:val="00E56A75"/>
    <w:rsid w:val="00E83E59"/>
    <w:rsid w:val="00EA4311"/>
    <w:rsid w:val="00EE2B97"/>
    <w:rsid w:val="00EF00AE"/>
    <w:rsid w:val="00EF0C61"/>
    <w:rsid w:val="00F11D2C"/>
    <w:rsid w:val="00F35B77"/>
    <w:rsid w:val="00F50AA3"/>
    <w:rsid w:val="00F6540E"/>
    <w:rsid w:val="00F65FE3"/>
    <w:rsid w:val="00F73C50"/>
    <w:rsid w:val="00FB2229"/>
    <w:rsid w:val="00FE7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70F3562-403E-4044-A47D-7D29171C6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eastAsia="Calibri" w:hAnsi="Calibri" w:cs="Calibri"/>
      <w:sz w:val="22"/>
      <w:szCs w:val="22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7z0">
    <w:name w:val="WW8Num7z0"/>
    <w:rPr>
      <w:b/>
      <w:i w:val="0"/>
    </w:rPr>
  </w:style>
  <w:style w:type="character" w:customStyle="1" w:styleId="HeaderChar">
    <w:name w:val="Header Char"/>
    <w:basedOn w:val="DefaultParagraphFont"/>
  </w:style>
  <w:style w:type="character" w:customStyle="1" w:styleId="FooterChar">
    <w:name w:val="Footer Char"/>
    <w:basedOn w:val="DefaultParagraphFont"/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pPr>
      <w:ind w:left="720"/>
    </w:pPr>
  </w:style>
  <w:style w:type="paragraph" w:styleId="Header">
    <w:name w:val="header"/>
    <w:basedOn w:val="Normal"/>
    <w:semiHidden/>
    <w:pPr>
      <w:spacing w:after="0" w:line="240" w:lineRule="auto"/>
    </w:pPr>
  </w:style>
  <w:style w:type="paragraph" w:styleId="Footer">
    <w:name w:val="footer"/>
    <w:basedOn w:val="Normal"/>
    <w:semiHidden/>
    <w:pPr>
      <w:spacing w:after="0" w:line="240" w:lineRule="auto"/>
    </w:pPr>
  </w:style>
  <w:style w:type="paragraph" w:styleId="BalloonText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F935D8-9BE7-4FEE-8EF1-9414F75FFE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402</Words>
  <Characters>229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N</vt:lpstr>
    </vt:vector>
  </TitlesOfParts>
  <Company/>
  <LinksUpToDate>false</LinksUpToDate>
  <CharactersWithSpaces>26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N</dc:title>
  <dc:subject/>
  <dc:creator>intel</dc:creator>
  <cp:keywords/>
  <cp:lastModifiedBy>Gowrishankar S Nath</cp:lastModifiedBy>
  <cp:revision>5</cp:revision>
  <cp:lastPrinted>2011-08-29T06:12:00Z</cp:lastPrinted>
  <dcterms:created xsi:type="dcterms:W3CDTF">2020-01-23T08:19:00Z</dcterms:created>
  <dcterms:modified xsi:type="dcterms:W3CDTF">2020-01-23T08:49:00Z</dcterms:modified>
</cp:coreProperties>
</file>